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C295FD" w14:textId="77777777" w:rsidR="006E5D77" w:rsidRPr="008A6AF0" w:rsidRDefault="006E5D77" w:rsidP="000A22CE">
      <w:pPr>
        <w:pStyle w:val="NoSpacing"/>
        <w:jc w:val="center"/>
        <w:rPr>
          <w:b/>
          <w:sz w:val="28"/>
          <w:szCs w:val="28"/>
        </w:rPr>
      </w:pPr>
      <w:bookmarkStart w:id="0" w:name="_GoBack"/>
      <w:bookmarkEnd w:id="0"/>
      <w:r w:rsidRPr="008A6AF0">
        <w:rPr>
          <w:b/>
          <w:sz w:val="28"/>
          <w:szCs w:val="28"/>
        </w:rPr>
        <w:t xml:space="preserve">COLOR: </w:t>
      </w:r>
      <w:r w:rsidR="008A6AF0" w:rsidRPr="008A6AF0">
        <w:rPr>
          <w:b/>
          <w:sz w:val="28"/>
          <w:szCs w:val="28"/>
        </w:rPr>
        <w:t xml:space="preserve">Light-skinned, Dark skinned; </w:t>
      </w:r>
      <w:r w:rsidRPr="008A6AF0">
        <w:rPr>
          <w:b/>
          <w:sz w:val="28"/>
          <w:szCs w:val="28"/>
        </w:rPr>
        <w:t>JUDGING By Outward Appearance</w:t>
      </w:r>
    </w:p>
    <w:p w14:paraId="1E00E161" w14:textId="77777777" w:rsidR="006E5D77" w:rsidRDefault="006E5D77" w:rsidP="006E5D77">
      <w:pPr>
        <w:pStyle w:val="NoSpacing"/>
      </w:pPr>
    </w:p>
    <w:p w14:paraId="22D3113E" w14:textId="77777777" w:rsidR="006E5D77" w:rsidRDefault="006E5D77" w:rsidP="006E5D77">
      <w:pPr>
        <w:pStyle w:val="NoSpacing"/>
      </w:pPr>
      <w:r>
        <w:t>In this carnal world, OUTWARD APPEARANCE is everything, the only thing</w:t>
      </w:r>
      <w:r w:rsidR="000A22CE">
        <w:t xml:space="preserve">: </w:t>
      </w:r>
      <w:proofErr w:type="spellStart"/>
      <w:r w:rsidR="000A22CE" w:rsidRPr="007C709F">
        <w:rPr>
          <w:b/>
        </w:rPr>
        <w:t>IJohn</w:t>
      </w:r>
      <w:proofErr w:type="spellEnd"/>
      <w:r w:rsidR="000A22CE" w:rsidRPr="007C709F">
        <w:rPr>
          <w:b/>
        </w:rPr>
        <w:t xml:space="preserve"> 2:15-17</w:t>
      </w:r>
      <w:r>
        <w:t>!  But by renewing our minds, we learn truth and to RIGHTLY DIVIDE the word of truth</w:t>
      </w:r>
      <w:r w:rsidR="0054025D">
        <w:t>, and discern if a pers</w:t>
      </w:r>
      <w:r w:rsidR="008A6AF0">
        <w:t xml:space="preserve">on is good or evil SPIRITUALLY.   Do NOT </w:t>
      </w:r>
      <w:r w:rsidR="0054025D">
        <w:t>allow outward appearance or traditions of men</w:t>
      </w:r>
      <w:r w:rsidR="006250AA">
        <w:t xml:space="preserve">: </w:t>
      </w:r>
      <w:r w:rsidR="006250AA" w:rsidRPr="008A6AF0">
        <w:rPr>
          <w:b/>
        </w:rPr>
        <w:t>Titus 3:9</w:t>
      </w:r>
      <w:r w:rsidR="006250AA">
        <w:t xml:space="preserve">, </w:t>
      </w:r>
      <w:proofErr w:type="spellStart"/>
      <w:r w:rsidR="006250AA" w:rsidRPr="007C709F">
        <w:rPr>
          <w:b/>
        </w:rPr>
        <w:t>ITimothy</w:t>
      </w:r>
      <w:proofErr w:type="spellEnd"/>
      <w:r w:rsidR="006250AA" w:rsidRPr="007C709F">
        <w:rPr>
          <w:b/>
        </w:rPr>
        <w:t xml:space="preserve"> 1:4</w:t>
      </w:r>
      <w:r w:rsidR="0054025D">
        <w:t>, NOR hatred</w:t>
      </w:r>
      <w:r w:rsidR="006250AA">
        <w:t xml:space="preserve">: </w:t>
      </w:r>
      <w:r w:rsidR="006250AA" w:rsidRPr="007C709F">
        <w:rPr>
          <w:b/>
        </w:rPr>
        <w:t>Isaiah 11:13, Deuteronomy 28:54</w:t>
      </w:r>
      <w:r w:rsidR="006250AA">
        <w:t>,</w:t>
      </w:r>
      <w:r w:rsidR="0054025D">
        <w:t xml:space="preserve"> to define</w:t>
      </w:r>
      <w:r w:rsidR="006250AA">
        <w:t xml:space="preserve"> a </w:t>
      </w:r>
      <w:r w:rsidR="008A6AF0">
        <w:t xml:space="preserve">brother, </w:t>
      </w:r>
      <w:r w:rsidR="006250AA">
        <w:t>person</w:t>
      </w:r>
      <w:r w:rsidR="000A22CE">
        <w:t xml:space="preserve"> or </w:t>
      </w:r>
      <w:r w:rsidR="008A6AF0">
        <w:t>to REPLACE</w:t>
      </w:r>
      <w:r w:rsidR="000A22CE">
        <w:t xml:space="preserve"> knowing them by THEIR </w:t>
      </w:r>
      <w:r w:rsidR="0054025D">
        <w:t>fruit</w:t>
      </w:r>
      <w:r w:rsidR="000A22CE">
        <w:t>s</w:t>
      </w:r>
      <w:r w:rsidR="0054025D">
        <w:t xml:space="preserve">.  A spiritual </w:t>
      </w:r>
      <w:r w:rsidR="007C709F">
        <w:t>man wise</w:t>
      </w:r>
      <w:r w:rsidR="008A6AF0">
        <w:t>ly</w:t>
      </w:r>
      <w:r w:rsidR="000A22CE">
        <w:t xml:space="preserve"> and</w:t>
      </w:r>
      <w:r w:rsidR="0054025D">
        <w:t xml:space="preserve"> righteously judge</w:t>
      </w:r>
      <w:r w:rsidR="007C709F">
        <w:t>s</w:t>
      </w:r>
      <w:r w:rsidR="0054025D">
        <w:t xml:space="preserve"> all things: </w:t>
      </w:r>
      <w:proofErr w:type="spellStart"/>
      <w:r w:rsidR="0054025D" w:rsidRPr="007C709F">
        <w:rPr>
          <w:b/>
        </w:rPr>
        <w:t>ICorinthians</w:t>
      </w:r>
      <w:proofErr w:type="spellEnd"/>
      <w:r w:rsidR="0054025D" w:rsidRPr="007C709F">
        <w:rPr>
          <w:b/>
        </w:rPr>
        <w:t xml:space="preserve"> 2:15</w:t>
      </w:r>
      <w:r w:rsidR="0054025D">
        <w:t xml:space="preserve">, </w:t>
      </w:r>
      <w:r w:rsidR="008A6AF0" w:rsidRPr="008A6AF0">
        <w:rPr>
          <w:b/>
        </w:rPr>
        <w:t>Matthew 23:23, Ecclesiastes 8:5-6,</w:t>
      </w:r>
      <w:r w:rsidR="008A6AF0">
        <w:t xml:space="preserve"> </w:t>
      </w:r>
      <w:r w:rsidR="0054025D">
        <w:t>NOT just look</w:t>
      </w:r>
      <w:r w:rsidR="007C709F">
        <w:t xml:space="preserve">s at </w:t>
      </w:r>
      <w:r w:rsidR="0054025D">
        <w:t xml:space="preserve">a person’s skin color or </w:t>
      </w:r>
      <w:r w:rsidR="007C709F">
        <w:t>“Hebrew” appearance to</w:t>
      </w:r>
      <w:r w:rsidR="0054025D">
        <w:t xml:space="preserve"> conclude unwisely and hastily</w:t>
      </w:r>
      <w:r w:rsidR="008A6AF0">
        <w:t xml:space="preserve">.  Nor will </w:t>
      </w:r>
      <w:r w:rsidR="0054025D">
        <w:t xml:space="preserve">they </w:t>
      </w:r>
      <w:r w:rsidR="008A6AF0">
        <w:t xml:space="preserve">EVER </w:t>
      </w:r>
      <w:r w:rsidR="0054025D">
        <w:t xml:space="preserve">perpetuate SIN and </w:t>
      </w:r>
      <w:r w:rsidR="007C709F">
        <w:t xml:space="preserve">CARNAL </w:t>
      </w:r>
      <w:r w:rsidR="0054025D">
        <w:t>rivalries W</w:t>
      </w:r>
      <w:r w:rsidR="007C709F">
        <w:t>ITHIN our nation</w:t>
      </w:r>
      <w:r w:rsidR="0054025D">
        <w:t xml:space="preserve"> concerning hair texture, complexion</w:t>
      </w:r>
      <w:r w:rsidR="007C709F">
        <w:t xml:space="preserve"> OR COLOR</w:t>
      </w:r>
      <w:r w:rsidR="008A6AF0">
        <w:t xml:space="preserve">: </w:t>
      </w:r>
      <w:r w:rsidR="008A6AF0" w:rsidRPr="008A6AF0">
        <w:rPr>
          <w:b/>
        </w:rPr>
        <w:t>James 3:14-16, Romans 2:7-9, Proverbs 15:18</w:t>
      </w:r>
      <w:r w:rsidR="0054025D">
        <w:t>.</w:t>
      </w:r>
    </w:p>
    <w:p w14:paraId="16494A8C" w14:textId="77777777" w:rsidR="0054025D" w:rsidRDefault="0054025D" w:rsidP="006E5D77">
      <w:pPr>
        <w:pStyle w:val="NoSpacing"/>
      </w:pPr>
    </w:p>
    <w:p w14:paraId="14BD9A3B" w14:textId="77777777" w:rsidR="0054025D" w:rsidRDefault="0054025D" w:rsidP="006E5D77">
      <w:pPr>
        <w:pStyle w:val="NoSpacing"/>
      </w:pPr>
      <w:r>
        <w:t xml:space="preserve">INSTEAD of being ACTUALLY SPIRITUAL, many in Israel hate Esau (Caucasians) so much, that their eye is evil toward their brothers or sisters that have any physical characteristics </w:t>
      </w:r>
      <w:r w:rsidR="00520E0D">
        <w:t xml:space="preserve">or appearance </w:t>
      </w:r>
      <w:r w:rsidR="007C709F">
        <w:t>many Israelite groups</w:t>
      </w:r>
      <w:r>
        <w:t xml:space="preserve"> attribut</w:t>
      </w:r>
      <w:r w:rsidR="006250AA">
        <w:t>e to E</w:t>
      </w:r>
      <w:r>
        <w:t>domites (complexion, hair texture, nose, eye color, etc</w:t>
      </w:r>
      <w:r w:rsidR="007C709F">
        <w:t>.</w:t>
      </w:r>
      <w:r>
        <w:t>) forgetting even</w:t>
      </w:r>
      <w:r w:rsidR="00520E0D">
        <w:t xml:space="preserve"> Esau/so-called </w:t>
      </w:r>
      <w:r>
        <w:t xml:space="preserve">Caucasians come from </w:t>
      </w:r>
      <w:r w:rsidR="006250AA">
        <w:t>brown-</w:t>
      </w:r>
      <w:r>
        <w:t xml:space="preserve">skinned </w:t>
      </w:r>
      <w:proofErr w:type="spellStart"/>
      <w:r w:rsidR="00520E0D">
        <w:t>Issac</w:t>
      </w:r>
      <w:proofErr w:type="spellEnd"/>
      <w:r w:rsidR="00520E0D">
        <w:t xml:space="preserve"> and Rebekah (</w:t>
      </w:r>
      <w:r w:rsidR="00520E0D" w:rsidRPr="007C709F">
        <w:rPr>
          <w:b/>
        </w:rPr>
        <w:t>Genesis 25:22</w:t>
      </w:r>
      <w:r w:rsidRPr="007C709F">
        <w:rPr>
          <w:b/>
        </w:rPr>
        <w:t>-35</w:t>
      </w:r>
      <w:r>
        <w:t>)</w:t>
      </w:r>
      <w:r w:rsidR="006250AA">
        <w:t xml:space="preserve">, so we </w:t>
      </w:r>
      <w:r w:rsidR="007C709F">
        <w:t xml:space="preserve">as the progenitors </w:t>
      </w:r>
      <w:r w:rsidR="006250AA">
        <w:t xml:space="preserve">have ALL available genes </w:t>
      </w:r>
      <w:r w:rsidR="007C709F">
        <w:t xml:space="preserve">even Albino genes, straight hair, light eyes, etc., </w:t>
      </w:r>
      <w:r w:rsidR="006250AA">
        <w:t>(mingled, mixed OR NOT!)</w:t>
      </w:r>
      <w:r>
        <w:t>.</w:t>
      </w:r>
      <w:r w:rsidR="007C709F">
        <w:t xml:space="preserve">  We made them, Caucasians did NOT make us, nor can they make us.</w:t>
      </w:r>
    </w:p>
    <w:p w14:paraId="48D273D8" w14:textId="77777777" w:rsidR="007C709F" w:rsidRDefault="007C709F" w:rsidP="006E5D77">
      <w:pPr>
        <w:pStyle w:val="NoSpacing"/>
      </w:pPr>
    </w:p>
    <w:p w14:paraId="4CB2F7F7" w14:textId="77777777" w:rsidR="00520E0D" w:rsidRDefault="00487C26" w:rsidP="006E5D77">
      <w:pPr>
        <w:pStyle w:val="NoSpacing"/>
      </w:pPr>
      <w:r>
        <w:t>Moreover</w:t>
      </w:r>
      <w:r w:rsidR="00520E0D">
        <w:t xml:space="preserve">, our lost indigenous brothers (HISPANICS, natives in </w:t>
      </w:r>
      <w:r>
        <w:t>the A</w:t>
      </w:r>
      <w:r w:rsidR="00520E0D">
        <w:t>mericas) DESPISE themselves, if they have any “black people”</w:t>
      </w:r>
      <w:r w:rsidR="007C709F">
        <w:t xml:space="preserve"> characteristics (wooly hair</w:t>
      </w:r>
      <w:r w:rsidR="00520E0D">
        <w:t xml:space="preserve">: “PELO MALO” [bad hair], dark complexion, full lips, </w:t>
      </w:r>
      <w:proofErr w:type="spellStart"/>
      <w:r w:rsidR="00520E0D">
        <w:t>etc</w:t>
      </w:r>
      <w:proofErr w:type="spellEnd"/>
      <w:r w:rsidR="00520E0D">
        <w:t>)</w:t>
      </w:r>
      <w:r w:rsidR="006250AA">
        <w:t>, because many of our brethren</w:t>
      </w:r>
      <w:r w:rsidR="00520E0D">
        <w:t xml:space="preserve"> are</w:t>
      </w:r>
      <w:r w:rsidR="007C709F">
        <w:t xml:space="preserve"> deceived by the LIES and DECEIT</w:t>
      </w:r>
      <w:r w:rsidR="00520E0D">
        <w:t xml:space="preserve"> of </w:t>
      </w:r>
      <w:r w:rsidR="007C709F">
        <w:t>Caucasian</w:t>
      </w:r>
      <w:r w:rsidR="006250AA">
        <w:t>’s</w:t>
      </w:r>
      <w:r w:rsidR="00520E0D">
        <w:t xml:space="preserve"> global media, mind control and hatred</w:t>
      </w:r>
      <w:r w:rsidR="006250AA">
        <w:t xml:space="preserve"> toward us</w:t>
      </w:r>
      <w:r w:rsidR="00520E0D">
        <w:t xml:space="preserve">: </w:t>
      </w:r>
      <w:r w:rsidR="00520E0D" w:rsidRPr="007C709F">
        <w:rPr>
          <w:b/>
        </w:rPr>
        <w:t xml:space="preserve">Proverbs 26:28, Amos 1:11, </w:t>
      </w:r>
      <w:r w:rsidR="006250AA" w:rsidRPr="007C709F">
        <w:rPr>
          <w:b/>
        </w:rPr>
        <w:t xml:space="preserve">Genesis 27:39-41, </w:t>
      </w:r>
      <w:proofErr w:type="spellStart"/>
      <w:r w:rsidR="006250AA" w:rsidRPr="007C709F">
        <w:rPr>
          <w:b/>
        </w:rPr>
        <w:t>IIEsdras</w:t>
      </w:r>
      <w:proofErr w:type="spellEnd"/>
      <w:r w:rsidR="006250AA" w:rsidRPr="007C709F">
        <w:rPr>
          <w:b/>
        </w:rPr>
        <w:t xml:space="preserve"> 6:8-9</w:t>
      </w:r>
      <w:r w:rsidR="006250AA">
        <w:t xml:space="preserve">, </w:t>
      </w:r>
      <w:r w:rsidR="00520E0D">
        <w:t>etc.</w:t>
      </w:r>
    </w:p>
    <w:p w14:paraId="08DF980C" w14:textId="77777777" w:rsidR="00520E0D" w:rsidRDefault="00520E0D" w:rsidP="006E5D77">
      <w:pPr>
        <w:pStyle w:val="NoSpacing"/>
      </w:pPr>
    </w:p>
    <w:p w14:paraId="04D8CB9F" w14:textId="77777777" w:rsidR="00520E0D" w:rsidRDefault="00520E0D" w:rsidP="006E5D77">
      <w:pPr>
        <w:pStyle w:val="NoSpacing"/>
      </w:pPr>
      <w:r>
        <w:t>With color in the bible, and color even PRESENT on a Macdonald’s job applicati</w:t>
      </w:r>
      <w:r w:rsidR="007C709F">
        <w:t>on IN THIS CARNAL WORLD, we MUST</w:t>
      </w:r>
      <w:r>
        <w:t xml:space="preserve"> have understanding and wisdom: </w:t>
      </w:r>
      <w:r w:rsidRPr="007C709F">
        <w:rPr>
          <w:b/>
        </w:rPr>
        <w:t xml:space="preserve">Proverbs 4:7, </w:t>
      </w:r>
      <w:proofErr w:type="spellStart"/>
      <w:r w:rsidRPr="007C709F">
        <w:rPr>
          <w:b/>
        </w:rPr>
        <w:t>IITimothy</w:t>
      </w:r>
      <w:proofErr w:type="spellEnd"/>
      <w:r w:rsidRPr="007C709F">
        <w:rPr>
          <w:b/>
        </w:rPr>
        <w:t xml:space="preserve"> 2:15</w:t>
      </w:r>
      <w:r w:rsidR="00487C26">
        <w:t>, and apply</w:t>
      </w:r>
      <w:r>
        <w:t xml:space="preserve"> the word of truth</w:t>
      </w:r>
      <w:r w:rsidR="007C709F">
        <w:t>, o</w:t>
      </w:r>
      <w:r>
        <w:t xml:space="preserve">r will be deceived by this </w:t>
      </w:r>
      <w:r w:rsidR="006250AA">
        <w:t xml:space="preserve">CARNAL </w:t>
      </w:r>
      <w:r>
        <w:t xml:space="preserve">world, the liars of Israel, </w:t>
      </w:r>
      <w:r w:rsidR="00B12154">
        <w:t>hatred, or our own VAIN opinion.</w:t>
      </w:r>
    </w:p>
    <w:p w14:paraId="0C083C47" w14:textId="77777777" w:rsidR="00520E0D" w:rsidRDefault="00520E0D" w:rsidP="006E5D77">
      <w:pPr>
        <w:pStyle w:val="NoSpacing"/>
      </w:pPr>
    </w:p>
    <w:p w14:paraId="32FD1509" w14:textId="77777777" w:rsidR="00520E0D" w:rsidRPr="00C777FF" w:rsidRDefault="006250AA" w:rsidP="006E5D77">
      <w:pPr>
        <w:pStyle w:val="NoSpacing"/>
        <w:rPr>
          <w:b/>
        </w:rPr>
      </w:pPr>
      <w:r w:rsidRPr="00C777FF">
        <w:rPr>
          <w:b/>
        </w:rPr>
        <w:t>John 7:24</w:t>
      </w:r>
      <w:r w:rsidR="00C777FF" w:rsidRPr="00C777FF">
        <w:rPr>
          <w:b/>
        </w:rPr>
        <w:t xml:space="preserve"> Judge </w:t>
      </w:r>
      <w:r w:rsidR="00C777FF">
        <w:rPr>
          <w:b/>
        </w:rPr>
        <w:t>NOT ACCORDING</w:t>
      </w:r>
      <w:r w:rsidR="00C777FF" w:rsidRPr="00C777FF">
        <w:rPr>
          <w:b/>
        </w:rPr>
        <w:t xml:space="preserve"> to the </w:t>
      </w:r>
      <w:proofErr w:type="gramStart"/>
      <w:r w:rsidR="00C777FF" w:rsidRPr="00C777FF">
        <w:rPr>
          <w:b/>
        </w:rPr>
        <w:t>appearance, but</w:t>
      </w:r>
      <w:proofErr w:type="gramEnd"/>
      <w:r w:rsidR="00C777FF" w:rsidRPr="00C777FF">
        <w:rPr>
          <w:b/>
        </w:rPr>
        <w:t xml:space="preserve"> judge </w:t>
      </w:r>
      <w:r w:rsidR="00C777FF">
        <w:rPr>
          <w:b/>
        </w:rPr>
        <w:t>RIGHTEOUS</w:t>
      </w:r>
      <w:r w:rsidR="00C777FF" w:rsidRPr="00C777FF">
        <w:rPr>
          <w:b/>
        </w:rPr>
        <w:t xml:space="preserve"> judgment.</w:t>
      </w:r>
    </w:p>
    <w:p w14:paraId="321CB850" w14:textId="77777777" w:rsidR="006250AA" w:rsidRPr="00C777FF" w:rsidRDefault="006250AA" w:rsidP="006E5D77">
      <w:pPr>
        <w:pStyle w:val="NoSpacing"/>
        <w:rPr>
          <w:b/>
        </w:rPr>
      </w:pPr>
      <w:r>
        <w:t>(Be spiritual, LOOK AT words and actions, NOT appearance</w:t>
      </w:r>
      <w:r w:rsidR="00C777FF">
        <w:t xml:space="preserve"> nor just “Hebrew decorations”: </w:t>
      </w:r>
      <w:r w:rsidR="00C777FF" w:rsidRPr="00C777FF">
        <w:rPr>
          <w:b/>
        </w:rPr>
        <w:t>Matthew 23:2-8</w:t>
      </w:r>
      <w:r w:rsidR="00C777FF">
        <w:rPr>
          <w:b/>
        </w:rPr>
        <w:t>, Romans 2:28-29</w:t>
      </w:r>
      <w:r w:rsidR="00E004E7">
        <w:rPr>
          <w:b/>
        </w:rPr>
        <w:t xml:space="preserve">, Matthew 11:18-19, Ecclesiastes 8:1, </w:t>
      </w:r>
      <w:proofErr w:type="spellStart"/>
      <w:r w:rsidR="00E004E7" w:rsidRPr="00E004E7">
        <w:t>etc</w:t>
      </w:r>
      <w:proofErr w:type="spellEnd"/>
      <w:r w:rsidR="00C777FF">
        <w:t xml:space="preserve">; many </w:t>
      </w:r>
      <w:r w:rsidR="00726D17">
        <w:t>in Israel</w:t>
      </w:r>
      <w:r w:rsidR="00C777FF">
        <w:t xml:space="preserve"> </w:t>
      </w:r>
      <w:r w:rsidR="00E004E7">
        <w:t>ARE NOT spiritual at all, therefore</w:t>
      </w:r>
      <w:r w:rsidR="00C777FF">
        <w:t xml:space="preserve"> they focus and exaggerate the outward and carnal!)</w:t>
      </w:r>
    </w:p>
    <w:p w14:paraId="12D797D4" w14:textId="77777777" w:rsidR="006250AA" w:rsidRDefault="006250AA" w:rsidP="006E5D77">
      <w:pPr>
        <w:pStyle w:val="NoSpacing"/>
      </w:pPr>
    </w:p>
    <w:p w14:paraId="73E84D6B" w14:textId="77777777" w:rsidR="006250AA" w:rsidRPr="00726D17" w:rsidRDefault="006250AA" w:rsidP="006E5D77">
      <w:pPr>
        <w:pStyle w:val="NoSpacing"/>
        <w:rPr>
          <w:b/>
        </w:rPr>
      </w:pPr>
      <w:proofErr w:type="spellStart"/>
      <w:r w:rsidRPr="00726D17">
        <w:rPr>
          <w:b/>
        </w:rPr>
        <w:t>ISamuel</w:t>
      </w:r>
      <w:proofErr w:type="spellEnd"/>
      <w:r w:rsidRPr="00726D17">
        <w:rPr>
          <w:b/>
        </w:rPr>
        <w:t xml:space="preserve"> 16:7</w:t>
      </w:r>
      <w:r w:rsidR="00726D17" w:rsidRPr="00726D17">
        <w:rPr>
          <w:b/>
        </w:rPr>
        <w:t xml:space="preserve"> But the LORD said unto Samuel, </w:t>
      </w:r>
      <w:proofErr w:type="gramStart"/>
      <w:r w:rsidR="00726D17" w:rsidRPr="00726D17">
        <w:rPr>
          <w:b/>
        </w:rPr>
        <w:t>Look</w:t>
      </w:r>
      <w:proofErr w:type="gramEnd"/>
      <w:r w:rsidR="00726D17" w:rsidRPr="00726D17">
        <w:rPr>
          <w:b/>
        </w:rPr>
        <w:t xml:space="preserve"> not on his countenance, or on the height of his stature; because I have refused him: for the LORD </w:t>
      </w:r>
      <w:proofErr w:type="spellStart"/>
      <w:r w:rsidR="00726D17" w:rsidRPr="00726D17">
        <w:rPr>
          <w:b/>
        </w:rPr>
        <w:t>seeth</w:t>
      </w:r>
      <w:proofErr w:type="spellEnd"/>
      <w:r w:rsidR="00726D17" w:rsidRPr="00726D17">
        <w:rPr>
          <w:b/>
        </w:rPr>
        <w:t xml:space="preserve"> NOT AS man </w:t>
      </w:r>
      <w:proofErr w:type="spellStart"/>
      <w:r w:rsidR="00726D17">
        <w:rPr>
          <w:b/>
        </w:rPr>
        <w:t>seeth</w:t>
      </w:r>
      <w:proofErr w:type="spellEnd"/>
      <w:r w:rsidR="00726D17">
        <w:rPr>
          <w:b/>
        </w:rPr>
        <w:t xml:space="preserve">; for man </w:t>
      </w:r>
      <w:proofErr w:type="spellStart"/>
      <w:r w:rsidR="00726D17">
        <w:rPr>
          <w:b/>
        </w:rPr>
        <w:t>looketh</w:t>
      </w:r>
      <w:proofErr w:type="spellEnd"/>
      <w:r w:rsidR="00726D17">
        <w:rPr>
          <w:b/>
        </w:rPr>
        <w:t xml:space="preserve"> on THE</w:t>
      </w:r>
      <w:r w:rsidR="00726D17" w:rsidRPr="00726D17">
        <w:rPr>
          <w:b/>
        </w:rPr>
        <w:t xml:space="preserve"> OUTWARD APPEARANCE, but the LORD </w:t>
      </w:r>
      <w:proofErr w:type="spellStart"/>
      <w:r w:rsidR="00726D17" w:rsidRPr="00726D17">
        <w:rPr>
          <w:b/>
        </w:rPr>
        <w:t>looketh</w:t>
      </w:r>
      <w:proofErr w:type="spellEnd"/>
      <w:r w:rsidR="00726D17" w:rsidRPr="00726D17">
        <w:rPr>
          <w:b/>
        </w:rPr>
        <w:t xml:space="preserve"> on THE HEART.</w:t>
      </w:r>
    </w:p>
    <w:p w14:paraId="31EF04EC" w14:textId="77777777" w:rsidR="006250AA" w:rsidRDefault="006250AA" w:rsidP="006E5D77">
      <w:pPr>
        <w:pStyle w:val="NoSpacing"/>
      </w:pPr>
      <w:r>
        <w:t>(Be as our Father, who is t</w:t>
      </w:r>
      <w:r w:rsidR="00726D17">
        <w:t>he example.  Follow H</w:t>
      </w:r>
      <w:r>
        <w:t xml:space="preserve">is mind, and His thoughts and ways: </w:t>
      </w:r>
      <w:r w:rsidRPr="00726D17">
        <w:rPr>
          <w:b/>
        </w:rPr>
        <w:t>Isaiah 55:8-9</w:t>
      </w:r>
      <w:r>
        <w:t>!)</w:t>
      </w:r>
    </w:p>
    <w:p w14:paraId="399C9FBC" w14:textId="77777777" w:rsidR="006250AA" w:rsidRDefault="006250AA" w:rsidP="006E5D77">
      <w:pPr>
        <w:pStyle w:val="NoSpacing"/>
      </w:pPr>
    </w:p>
    <w:p w14:paraId="48A8CC82" w14:textId="77777777" w:rsidR="006250AA" w:rsidRPr="00726D17" w:rsidRDefault="006250AA" w:rsidP="006E5D77">
      <w:pPr>
        <w:pStyle w:val="NoSpacing"/>
        <w:rPr>
          <w:b/>
        </w:rPr>
      </w:pPr>
      <w:proofErr w:type="spellStart"/>
      <w:r w:rsidRPr="00726D17">
        <w:rPr>
          <w:b/>
        </w:rPr>
        <w:t>IICorinthians</w:t>
      </w:r>
      <w:proofErr w:type="spellEnd"/>
      <w:r w:rsidRPr="00726D17">
        <w:rPr>
          <w:b/>
        </w:rPr>
        <w:t xml:space="preserve"> 10:7</w:t>
      </w:r>
      <w:r w:rsidR="00726D17" w:rsidRPr="00726D17">
        <w:rPr>
          <w:b/>
        </w:rPr>
        <w:t xml:space="preserve"> Do ye look on things after the </w:t>
      </w:r>
      <w:r w:rsidR="00726D17">
        <w:rPr>
          <w:b/>
        </w:rPr>
        <w:t>OUTWARD APPEARANCE</w:t>
      </w:r>
      <w:r w:rsidR="00726D17" w:rsidRPr="00726D17">
        <w:rPr>
          <w:b/>
        </w:rPr>
        <w:t>? If any man trust to himself that he is Christ's, let him of himself think this again, that, as he is Christ's, even so are we Christ's.</w:t>
      </w:r>
    </w:p>
    <w:p w14:paraId="0EBA6F92" w14:textId="77777777" w:rsidR="00726D17" w:rsidRDefault="006250AA" w:rsidP="006E5D77">
      <w:pPr>
        <w:pStyle w:val="NoSpacing"/>
      </w:pPr>
      <w:r>
        <w:t>(</w:t>
      </w:r>
      <w:r w:rsidR="00726D17">
        <w:t>Look for the LORD’S Spirit (Christ) in a person, NOT at their outward appearance, church, etc.  B</w:t>
      </w:r>
      <w:r>
        <w:t xml:space="preserve">y being carnal and judging by outward appearance, Israel ALWAYS </w:t>
      </w:r>
      <w:r w:rsidR="00726D17">
        <w:t>SINNED!  D</w:t>
      </w:r>
      <w:r>
        <w:t>espised the Messiah, and ALSO murdered the prophets and apostles</w:t>
      </w:r>
      <w:r w:rsidR="00E004E7">
        <w:t xml:space="preserve">. </w:t>
      </w:r>
      <w:r>
        <w:t>“</w:t>
      </w:r>
      <w:r w:rsidR="00E004E7">
        <w:t>Assuming</w:t>
      </w:r>
      <w:r>
        <w:t>, they did NOT look like true servants of the Most High!</w:t>
      </w:r>
      <w:r w:rsidR="00726D17">
        <w:t>”</w:t>
      </w:r>
    </w:p>
    <w:p w14:paraId="2156ED70" w14:textId="77777777" w:rsidR="006250AA" w:rsidRDefault="00E004E7" w:rsidP="006E5D77">
      <w:pPr>
        <w:pStyle w:val="NoSpacing"/>
      </w:pPr>
      <w:r>
        <w:t>Even</w:t>
      </w:r>
      <w:r w:rsidR="00726D17">
        <w:t xml:space="preserve"> MORE CARNAL</w:t>
      </w:r>
      <w:r>
        <w:t xml:space="preserve"> in </w:t>
      </w:r>
      <w:proofErr w:type="gramStart"/>
      <w:r>
        <w:t>2013,</w:t>
      </w:r>
      <w:r w:rsidR="00726D17">
        <w:t>“</w:t>
      </w:r>
      <w:proofErr w:type="gramEnd"/>
      <w:r w:rsidR="00726D17" w:rsidRPr="00E004E7">
        <w:rPr>
          <w:b/>
        </w:rPr>
        <w:t>he is not dark-skinned enough</w:t>
      </w:r>
      <w:r w:rsidR="00726D17">
        <w:t>” “</w:t>
      </w:r>
      <w:r w:rsidR="00726D17" w:rsidRPr="00E004E7">
        <w:rPr>
          <w:b/>
        </w:rPr>
        <w:t>he’s not light-skinned or white enough</w:t>
      </w:r>
      <w:r w:rsidR="00726D17">
        <w:t>”</w:t>
      </w:r>
      <w:r w:rsidR="006250AA">
        <w:t>)</w:t>
      </w:r>
    </w:p>
    <w:p w14:paraId="1EDF9A69" w14:textId="77777777" w:rsidR="00C366CE" w:rsidRDefault="00C366CE" w:rsidP="006E5D77">
      <w:pPr>
        <w:pStyle w:val="NoSpacing"/>
      </w:pPr>
    </w:p>
    <w:p w14:paraId="033374E2" w14:textId="77777777" w:rsidR="00C366CE" w:rsidRPr="00ED0306" w:rsidRDefault="00726D17" w:rsidP="006E5D77">
      <w:pPr>
        <w:pStyle w:val="NoSpacing"/>
        <w:rPr>
          <w:b/>
        </w:rPr>
      </w:pPr>
      <w:r w:rsidRPr="00ED0306">
        <w:rPr>
          <w:b/>
        </w:rPr>
        <w:t>Ezra 9:2 For they have taken of their daughters for themselves, and for their sons: so that the HOLY SEED have MINGLED THEMSELVES with the people of THOSE LANDS: yea, the hand of the princes and rulers hath been chief in this trespass.</w:t>
      </w:r>
    </w:p>
    <w:p w14:paraId="6817A132" w14:textId="77777777" w:rsidR="00DB2B51" w:rsidRDefault="00DB2B51" w:rsidP="006E5D77">
      <w:pPr>
        <w:pStyle w:val="NoSpacing"/>
      </w:pPr>
      <w:r>
        <w:lastRenderedPageBreak/>
        <w:t xml:space="preserve">(Actual Israelites were separated and scattered under Ezra and at other times throughout our history by captivity: </w:t>
      </w:r>
      <w:r w:rsidRPr="00DB2B51">
        <w:rPr>
          <w:b/>
        </w:rPr>
        <w:t>John 7:33-35, Luke 21:24, James 1:1</w:t>
      </w:r>
      <w:r>
        <w:t>, etc.</w:t>
      </w:r>
    </w:p>
    <w:p w14:paraId="6D8FE39D" w14:textId="77777777" w:rsidR="00DB2B51" w:rsidRDefault="00DB2B51" w:rsidP="006E5D77">
      <w:pPr>
        <w:pStyle w:val="NoSpacing"/>
      </w:pPr>
      <w:r>
        <w:t>A p</w:t>
      </w:r>
      <w:r w:rsidR="00E004E7">
        <w:t>erson is what their father is, yet</w:t>
      </w:r>
      <w:r>
        <w:t xml:space="preserve"> by wisdom, we </w:t>
      </w:r>
      <w:r w:rsidR="00E004E7">
        <w:t>STILL MUST</w:t>
      </w:r>
      <w:r>
        <w:t xml:space="preserve"> judge spiritually because Israel is mingled and there are some among the nations that have truly converted when Israel is a righteous example.)</w:t>
      </w:r>
    </w:p>
    <w:p w14:paraId="441BF6D2" w14:textId="77777777" w:rsidR="00C366CE" w:rsidRDefault="00C366CE" w:rsidP="006E5D77">
      <w:pPr>
        <w:pStyle w:val="NoSpacing"/>
      </w:pPr>
    </w:p>
    <w:p w14:paraId="7FD8A8A2" w14:textId="77777777" w:rsidR="00C366CE" w:rsidRPr="00ED0306" w:rsidRDefault="00C366CE" w:rsidP="006E5D77">
      <w:pPr>
        <w:pStyle w:val="NoSpacing"/>
        <w:rPr>
          <w:b/>
        </w:rPr>
      </w:pPr>
      <w:r w:rsidRPr="00ED0306">
        <w:rPr>
          <w:b/>
        </w:rPr>
        <w:t xml:space="preserve">Amos 9:9 </w:t>
      </w:r>
      <w:r w:rsidR="00ED0306" w:rsidRPr="00ED0306">
        <w:rPr>
          <w:b/>
        </w:rPr>
        <w:t xml:space="preserve">For, lo, I will command, and I will sift the house of Israel among all nations, </w:t>
      </w:r>
      <w:r w:rsidR="00ED0306">
        <w:rPr>
          <w:b/>
        </w:rPr>
        <w:t>LIKE AS CORN IS SIFTED IN A SIEVE</w:t>
      </w:r>
      <w:r w:rsidR="00ED0306" w:rsidRPr="00ED0306">
        <w:rPr>
          <w:b/>
        </w:rPr>
        <w:t xml:space="preserve">, yet </w:t>
      </w:r>
      <w:r w:rsidR="00487C26">
        <w:rPr>
          <w:b/>
        </w:rPr>
        <w:t xml:space="preserve">SHALL NOT </w:t>
      </w:r>
      <w:r w:rsidR="00ED0306" w:rsidRPr="00ED0306">
        <w:rPr>
          <w:b/>
        </w:rPr>
        <w:t>the least grain fall upon the earth.</w:t>
      </w:r>
    </w:p>
    <w:p w14:paraId="35CA4098" w14:textId="77777777" w:rsidR="00C366CE" w:rsidRDefault="00C366CE" w:rsidP="006E5D77">
      <w:pPr>
        <w:pStyle w:val="NoSpacing"/>
      </w:pPr>
      <w:r>
        <w:t>(</w:t>
      </w:r>
      <w:r w:rsidR="00487C26" w:rsidRPr="00487C26">
        <w:rPr>
          <w:b/>
        </w:rPr>
        <w:t>John 10:27-29</w:t>
      </w:r>
      <w:r w:rsidR="00FC2B69">
        <w:rPr>
          <w:b/>
        </w:rPr>
        <w:t>,</w:t>
      </w:r>
      <w:r w:rsidR="00487C26">
        <w:t xml:space="preserve"> </w:t>
      </w:r>
      <w:r>
        <w:t xml:space="preserve">Israel has been mingled among the nations, and during the time of Ezra, Israelites that were mixed </w:t>
      </w:r>
      <w:r w:rsidR="00DB2B51">
        <w:t>(non-</w:t>
      </w:r>
      <w:proofErr w:type="spellStart"/>
      <w:r w:rsidR="00DB2B51">
        <w:t>israelite</w:t>
      </w:r>
      <w:proofErr w:type="spellEnd"/>
      <w:r w:rsidR="00DB2B51">
        <w:t xml:space="preserve"> mothers) </w:t>
      </w:r>
      <w:r>
        <w:t>and in sin were separated from other Israelites</w:t>
      </w:r>
      <w:r w:rsidR="007C6D7B">
        <w:t>.  And in 2013</w:t>
      </w:r>
      <w:r w:rsidR="00FC2B69">
        <w:t>,</w:t>
      </w:r>
      <w:r w:rsidR="007C6D7B">
        <w:t xml:space="preserve"> for thousands of years remain scattered in EVERY LAND on this earth, including </w:t>
      </w:r>
      <w:r>
        <w:t xml:space="preserve">the middle east, </w:t>
      </w:r>
      <w:r w:rsidR="007C6D7B">
        <w:t xml:space="preserve">China, </w:t>
      </w:r>
      <w:r>
        <w:t>Russia, etc., and HAVE NO carnal link or resemblance to their Israelite brethren in the Americas):</w:t>
      </w:r>
    </w:p>
    <w:p w14:paraId="2B1CD6DE" w14:textId="77777777" w:rsidR="008C5F42" w:rsidRDefault="008C5F42" w:rsidP="006E5D77">
      <w:pPr>
        <w:pStyle w:val="NoSpacing"/>
      </w:pPr>
    </w:p>
    <w:p w14:paraId="0C6BDFB6" w14:textId="77777777" w:rsidR="008C5F42" w:rsidRPr="00460395" w:rsidRDefault="008C5F42" w:rsidP="006E5D77">
      <w:pPr>
        <w:pStyle w:val="NoSpacing"/>
        <w:rPr>
          <w:b/>
        </w:rPr>
      </w:pPr>
      <w:r w:rsidRPr="00460395">
        <w:rPr>
          <w:b/>
        </w:rPr>
        <w:t>Ezra 10:3</w:t>
      </w:r>
      <w:r w:rsidR="00460395">
        <w:rPr>
          <w:b/>
        </w:rPr>
        <w:t xml:space="preserve"> </w:t>
      </w:r>
      <w:r w:rsidR="00487C26" w:rsidRPr="00460395">
        <w:rPr>
          <w:b/>
        </w:rPr>
        <w:t xml:space="preserve">Now therefore let us make a covenant with our God to put away all the wives, and </w:t>
      </w:r>
      <w:r w:rsidR="00460395">
        <w:rPr>
          <w:b/>
        </w:rPr>
        <w:t>SUCH AS ARE BORN</w:t>
      </w:r>
      <w:r w:rsidR="00487C26" w:rsidRPr="00460395">
        <w:rPr>
          <w:b/>
        </w:rPr>
        <w:t xml:space="preserve"> of them, according to the counsel of my lord, and of those that tremble at the commandment of our God; and let it be done according to the law.</w:t>
      </w:r>
    </w:p>
    <w:p w14:paraId="21721386" w14:textId="77777777" w:rsidR="00487C26" w:rsidRDefault="00487C26" w:rsidP="006E5D77">
      <w:pPr>
        <w:pStyle w:val="NoSpacing"/>
      </w:pPr>
      <w:r>
        <w:t>(These children were ACTUAL Israelites,</w:t>
      </w:r>
      <w:r w:rsidR="00FC2B69">
        <w:t xml:space="preserve"> but were removed at that time, and </w:t>
      </w:r>
      <w:r>
        <w:t xml:space="preserve">mingled among their mother’s people.  </w:t>
      </w:r>
      <w:r w:rsidR="00FC2B69">
        <w:t>T</w:t>
      </w:r>
      <w:r>
        <w:t>oday, their descendants would not know they are not natives to their homelands.</w:t>
      </w:r>
      <w:r w:rsidR="00FC2B69">
        <w:t xml:space="preserve">  The LORD is gathering</w:t>
      </w:r>
      <w:r>
        <w:t xml:space="preserve"> His sheep </w:t>
      </w:r>
      <w:r w:rsidR="00460395">
        <w:t xml:space="preserve">and elect </w:t>
      </w:r>
      <w:r>
        <w:t>among these separated and scattered Israelite children.</w:t>
      </w:r>
      <w:r w:rsidR="00460395">
        <w:t>)</w:t>
      </w:r>
    </w:p>
    <w:p w14:paraId="3063BD51" w14:textId="77777777" w:rsidR="008C5F42" w:rsidRDefault="008C5F42" w:rsidP="006E5D77">
      <w:pPr>
        <w:pStyle w:val="NoSpacing"/>
      </w:pPr>
    </w:p>
    <w:p w14:paraId="7D62AAC2" w14:textId="77777777" w:rsidR="00460395" w:rsidRPr="00460395" w:rsidRDefault="00460395" w:rsidP="00460395">
      <w:pPr>
        <w:pStyle w:val="NoSpacing"/>
        <w:rPr>
          <w:b/>
        </w:rPr>
      </w:pPr>
      <w:r w:rsidRPr="00460395">
        <w:rPr>
          <w:b/>
        </w:rPr>
        <w:t>Nehemiah 13:23 In those days also saw I Jews that had married wives of Ashdod, of Ammon, and of Moab:</w:t>
      </w:r>
    </w:p>
    <w:p w14:paraId="4D3DC89D" w14:textId="77777777" w:rsidR="008C5F42" w:rsidRDefault="00460395" w:rsidP="00460395">
      <w:pPr>
        <w:pStyle w:val="NoSpacing"/>
        <w:rPr>
          <w:b/>
        </w:rPr>
      </w:pPr>
      <w:r w:rsidRPr="00460395">
        <w:rPr>
          <w:b/>
        </w:rPr>
        <w:t xml:space="preserve">:24 And their children </w:t>
      </w:r>
      <w:proofErr w:type="spellStart"/>
      <w:r w:rsidRPr="00460395">
        <w:rPr>
          <w:b/>
        </w:rPr>
        <w:t>spake</w:t>
      </w:r>
      <w:proofErr w:type="spellEnd"/>
      <w:r w:rsidRPr="00460395">
        <w:rPr>
          <w:b/>
        </w:rPr>
        <w:t xml:space="preserve"> half in the speech of Ashdod, and could not speak in the Jews' language, </w:t>
      </w:r>
      <w:r w:rsidR="00FC2B69">
        <w:rPr>
          <w:b/>
        </w:rPr>
        <w:t>BU</w:t>
      </w:r>
      <w:r>
        <w:rPr>
          <w:b/>
        </w:rPr>
        <w:t>T ACCORDING</w:t>
      </w:r>
      <w:r w:rsidRPr="00460395">
        <w:rPr>
          <w:b/>
        </w:rPr>
        <w:t xml:space="preserve"> to the language of each people.</w:t>
      </w:r>
    </w:p>
    <w:p w14:paraId="56461DDA" w14:textId="77777777" w:rsidR="00460395" w:rsidRPr="00460395" w:rsidRDefault="00460395" w:rsidP="00460395">
      <w:pPr>
        <w:pStyle w:val="NoSpacing"/>
        <w:rPr>
          <w:b/>
        </w:rPr>
      </w:pPr>
      <w:r>
        <w:rPr>
          <w:b/>
        </w:rPr>
        <w:t xml:space="preserve">:26 </w:t>
      </w:r>
      <w:r w:rsidRPr="00460395">
        <w:rPr>
          <w:b/>
        </w:rPr>
        <w:t xml:space="preserve">Did not Solomon king of Israel </w:t>
      </w:r>
      <w:r w:rsidR="00FC2B69">
        <w:rPr>
          <w:b/>
        </w:rPr>
        <w:t>SIN BY</w:t>
      </w:r>
      <w:r w:rsidRPr="00460395">
        <w:rPr>
          <w:b/>
        </w:rPr>
        <w:t xml:space="preserve"> these things? yet among many nations was there no king like him, who was beloved of his God, and God made him king over all Israel: </w:t>
      </w:r>
      <w:proofErr w:type="gramStart"/>
      <w:r w:rsidRPr="00460395">
        <w:rPr>
          <w:b/>
        </w:rPr>
        <w:t>nevertheless</w:t>
      </w:r>
      <w:proofErr w:type="gramEnd"/>
      <w:r w:rsidRPr="00460395">
        <w:rPr>
          <w:b/>
        </w:rPr>
        <w:t xml:space="preserve"> even him did </w:t>
      </w:r>
      <w:r w:rsidR="00FC2B69">
        <w:rPr>
          <w:b/>
        </w:rPr>
        <w:t>OUTLANDISH WOMEN CAUSE</w:t>
      </w:r>
      <w:r w:rsidRPr="00460395">
        <w:rPr>
          <w:b/>
        </w:rPr>
        <w:t xml:space="preserve"> to sin.</w:t>
      </w:r>
    </w:p>
    <w:p w14:paraId="5AF426D6" w14:textId="77777777" w:rsidR="00460395" w:rsidRPr="00460395" w:rsidRDefault="00460395" w:rsidP="00460395">
      <w:pPr>
        <w:pStyle w:val="NoSpacing"/>
        <w:rPr>
          <w:b/>
        </w:rPr>
      </w:pPr>
      <w:r>
        <w:rPr>
          <w:b/>
        </w:rPr>
        <w:t>:</w:t>
      </w:r>
      <w:r w:rsidRPr="00460395">
        <w:rPr>
          <w:b/>
        </w:rPr>
        <w:t xml:space="preserve">27 Shall we then hearken unto you to do all this great evil, to transgress against our God in marrying </w:t>
      </w:r>
      <w:r w:rsidR="00FC2B69">
        <w:rPr>
          <w:b/>
        </w:rPr>
        <w:t>STRANGE WIVES</w:t>
      </w:r>
      <w:r w:rsidRPr="00460395">
        <w:rPr>
          <w:b/>
        </w:rPr>
        <w:t>?</w:t>
      </w:r>
    </w:p>
    <w:p w14:paraId="6382B622" w14:textId="77777777" w:rsidR="008C5F42" w:rsidRDefault="008C5F42" w:rsidP="006E5D77">
      <w:pPr>
        <w:pStyle w:val="NoSpacing"/>
      </w:pPr>
      <w:r>
        <w:t>(</w:t>
      </w:r>
      <w:r w:rsidR="00FC2B69">
        <w:t>W</w:t>
      </w:r>
      <w:r>
        <w:t xml:space="preserve">hen Israel mixed with strange (ungodly) women of the nations, their children’s behavior reflected sin, rather than the behavior of </w:t>
      </w:r>
      <w:r w:rsidR="00FC2B69">
        <w:t>a child from a house of</w:t>
      </w:r>
      <w:r w:rsidR="00CB42BB">
        <w:t xml:space="preserve"> true wors</w:t>
      </w:r>
      <w:r>
        <w:t>hippers</w:t>
      </w:r>
      <w:r w:rsidR="007C6D7B">
        <w:t xml:space="preserve">: </w:t>
      </w:r>
      <w:r w:rsidR="007C6D7B" w:rsidRPr="007C6D7B">
        <w:rPr>
          <w:b/>
        </w:rPr>
        <w:t>Ecclesiasticus 11:28</w:t>
      </w:r>
      <w:r w:rsidR="007C6D7B">
        <w:t xml:space="preserve">, </w:t>
      </w:r>
      <w:r w:rsidR="007C6D7B" w:rsidRPr="007C6D7B">
        <w:rPr>
          <w:b/>
        </w:rPr>
        <w:t>Proverbs 20:11</w:t>
      </w:r>
      <w:r w:rsidR="007C6D7B">
        <w:t>, etc</w:t>
      </w:r>
      <w:r>
        <w:t>.  When a nation truly converted</w:t>
      </w:r>
      <w:r w:rsidR="00CB42BB">
        <w:t xml:space="preserve"> according to the law,</w:t>
      </w:r>
      <w:r>
        <w:t xml:space="preserve"> we could take </w:t>
      </w:r>
      <w:r w:rsidR="007C6D7B">
        <w:t xml:space="preserve">them to wife with no sin: </w:t>
      </w:r>
      <w:r w:rsidR="00CB42BB" w:rsidRPr="007C6D7B">
        <w:rPr>
          <w:b/>
        </w:rPr>
        <w:t>Exodus 12:48</w:t>
      </w:r>
      <w:r w:rsidR="00CB42BB">
        <w:t xml:space="preserve">, </w:t>
      </w:r>
      <w:r w:rsidR="00FC2B69" w:rsidRPr="007C6D7B">
        <w:rPr>
          <w:b/>
        </w:rPr>
        <w:t xml:space="preserve">Ruth 4:11-13, </w:t>
      </w:r>
      <w:r w:rsidR="00CB42BB">
        <w:t>etc</w:t>
      </w:r>
      <w:r>
        <w:t>.</w:t>
      </w:r>
    </w:p>
    <w:p w14:paraId="289220C0" w14:textId="77777777" w:rsidR="00CB42BB" w:rsidRDefault="00FC2B69" w:rsidP="006E5D77">
      <w:pPr>
        <w:pStyle w:val="NoSpacing"/>
      </w:pPr>
      <w:r>
        <w:t xml:space="preserve">There are </w:t>
      </w:r>
      <w:r w:rsidR="00CB42BB">
        <w:t xml:space="preserve">STRANGE </w:t>
      </w:r>
      <w:r>
        <w:t>women</w:t>
      </w:r>
      <w:r w:rsidR="00CB42BB">
        <w:t xml:space="preserve">, </w:t>
      </w:r>
      <w:r>
        <w:t>MANY STRANGE</w:t>
      </w:r>
      <w:r w:rsidR="00CB42BB">
        <w:t xml:space="preserve"> women in Israel TOO, and have always been: </w:t>
      </w:r>
      <w:r w:rsidR="00CB42BB" w:rsidRPr="007C6D7B">
        <w:rPr>
          <w:b/>
        </w:rPr>
        <w:t>Proverbs 5:3</w:t>
      </w:r>
      <w:r w:rsidR="00CB42BB">
        <w:t>.  A woman that is a S</w:t>
      </w:r>
      <w:r w:rsidR="00604B75">
        <w:t>INNER (wicked) is a strange woma</w:t>
      </w:r>
      <w:r w:rsidR="00CB42BB">
        <w:t xml:space="preserve">n, </w:t>
      </w:r>
      <w:r w:rsidR="00604B75">
        <w:t xml:space="preserve">one </w:t>
      </w:r>
      <w:r w:rsidR="00CB42BB">
        <w:t>contrary to the LORD’</w:t>
      </w:r>
      <w:r w:rsidR="00604B75">
        <w:t>S words and law.  Nations (non-I</w:t>
      </w:r>
      <w:r w:rsidR="00CB42BB">
        <w:t xml:space="preserve">sraelites) are strange by nature, but as Rahab: </w:t>
      </w:r>
      <w:r w:rsidR="00CB42BB" w:rsidRPr="007C6D7B">
        <w:rPr>
          <w:b/>
        </w:rPr>
        <w:t>Joshua 6:25</w:t>
      </w:r>
      <w:r w:rsidR="00CB42BB">
        <w:t xml:space="preserve">, or the Centurion: </w:t>
      </w:r>
      <w:r w:rsidR="00CB42BB" w:rsidRPr="007C6D7B">
        <w:rPr>
          <w:b/>
        </w:rPr>
        <w:t>Luke 7:2-10</w:t>
      </w:r>
      <w:r w:rsidR="000A22CE">
        <w:t xml:space="preserve">, we are REMINDED to NOT judge by outward appearance, NOR with our </w:t>
      </w:r>
      <w:r w:rsidR="00604B75">
        <w:t xml:space="preserve">carnal </w:t>
      </w:r>
      <w:r w:rsidR="000A22CE">
        <w:t>eyes, but to discern and separate good from evil AT ALL TIMES</w:t>
      </w:r>
      <w:r w:rsidR="00604B75">
        <w:t xml:space="preserve">: </w:t>
      </w:r>
      <w:r w:rsidR="00604B75" w:rsidRPr="00604B75">
        <w:rPr>
          <w:b/>
        </w:rPr>
        <w:t>Hebrews 5:12-14</w:t>
      </w:r>
      <w:r w:rsidR="00604B75">
        <w:rPr>
          <w:b/>
        </w:rPr>
        <w:t xml:space="preserve">, Ecclesiastes 8:5-6, Jeremiah 15:19, </w:t>
      </w:r>
      <w:r w:rsidR="00604B75">
        <w:t>etc</w:t>
      </w:r>
      <w:r w:rsidR="000A22CE">
        <w:t>.</w:t>
      </w:r>
    </w:p>
    <w:p w14:paraId="08FF3CE5" w14:textId="77777777" w:rsidR="00C366CE" w:rsidRDefault="00C366CE" w:rsidP="006E5D77">
      <w:pPr>
        <w:pStyle w:val="NoSpacing"/>
      </w:pPr>
    </w:p>
    <w:p w14:paraId="42CFDA2F" w14:textId="77777777" w:rsidR="00C366CE" w:rsidRDefault="00C366CE" w:rsidP="006E5D77">
      <w:pPr>
        <w:pStyle w:val="NoSpacing"/>
        <w:rPr>
          <w:b/>
        </w:rPr>
      </w:pPr>
      <w:r w:rsidRPr="00716042">
        <w:rPr>
          <w:b/>
        </w:rPr>
        <w:t xml:space="preserve">Revelations </w:t>
      </w:r>
      <w:r w:rsidR="000A22CE" w:rsidRPr="00716042">
        <w:rPr>
          <w:b/>
        </w:rPr>
        <w:t>7:9</w:t>
      </w:r>
      <w:r w:rsidR="00716042" w:rsidRPr="00716042">
        <w:rPr>
          <w:b/>
        </w:rPr>
        <w:t xml:space="preserve"> After this I beheld, and, lo, a great multitude, which no man could number, </w:t>
      </w:r>
      <w:r w:rsidR="00510BFF">
        <w:rPr>
          <w:b/>
        </w:rPr>
        <w:t>OF ALL NATIONS</w:t>
      </w:r>
      <w:r w:rsidR="00716042" w:rsidRPr="00716042">
        <w:rPr>
          <w:b/>
        </w:rPr>
        <w:t xml:space="preserve">, and </w:t>
      </w:r>
      <w:r w:rsidR="00510BFF">
        <w:rPr>
          <w:b/>
        </w:rPr>
        <w:t>KINDREDS</w:t>
      </w:r>
      <w:r w:rsidR="00716042" w:rsidRPr="00716042">
        <w:rPr>
          <w:b/>
        </w:rPr>
        <w:t xml:space="preserve">, and </w:t>
      </w:r>
      <w:r w:rsidR="00510BFF">
        <w:rPr>
          <w:b/>
        </w:rPr>
        <w:t>PEOPLE</w:t>
      </w:r>
      <w:r w:rsidR="00716042" w:rsidRPr="00716042">
        <w:rPr>
          <w:b/>
        </w:rPr>
        <w:t xml:space="preserve">, and </w:t>
      </w:r>
      <w:r w:rsidR="00510BFF">
        <w:rPr>
          <w:b/>
        </w:rPr>
        <w:t>TONGUES</w:t>
      </w:r>
      <w:r w:rsidR="00716042" w:rsidRPr="00716042">
        <w:rPr>
          <w:b/>
        </w:rPr>
        <w:t>, stood before the throne, and before the Lamb, clothed with white robes, and palms in their hands;</w:t>
      </w:r>
    </w:p>
    <w:p w14:paraId="3AF2115F" w14:textId="77777777" w:rsidR="00716042" w:rsidRPr="00510BFF" w:rsidRDefault="00716042" w:rsidP="006E5D77">
      <w:pPr>
        <w:pStyle w:val="NoSpacing"/>
      </w:pPr>
      <w:r w:rsidRPr="00510BFF">
        <w:t>(</w:t>
      </w:r>
      <w:r w:rsidR="00510BFF" w:rsidRPr="00510BFF">
        <w:t>Many of the elect of Israel are</w:t>
      </w:r>
      <w:r w:rsidRPr="00510BFF">
        <w:t xml:space="preserve"> scattered throughout </w:t>
      </w:r>
      <w:r w:rsidR="00510BFF" w:rsidRPr="00510BFF">
        <w:t xml:space="preserve">the four corners of the earth, looking like other nations, coming from all lands and speaking their languages: </w:t>
      </w:r>
      <w:r w:rsidR="00510BFF" w:rsidRPr="00510BFF">
        <w:rPr>
          <w:b/>
        </w:rPr>
        <w:t>Acts 2:1-10</w:t>
      </w:r>
      <w:r w:rsidR="00604B75">
        <w:rPr>
          <w:b/>
        </w:rPr>
        <w:t xml:space="preserve">, Deuteronomy 28:64, Hosea 1:10-11 </w:t>
      </w:r>
      <w:r w:rsidR="00604B75" w:rsidRPr="00604B75">
        <w:t>“One Head” is Christ</w:t>
      </w:r>
      <w:r w:rsidR="00604B75">
        <w:t>/Lamb</w:t>
      </w:r>
      <w:r w:rsidR="00604B75" w:rsidRPr="00604B75">
        <w:t>, NOT Judah</w:t>
      </w:r>
      <w:r w:rsidR="00604B75">
        <w:rPr>
          <w:b/>
        </w:rPr>
        <w:t xml:space="preserve">: </w:t>
      </w:r>
      <w:proofErr w:type="spellStart"/>
      <w:r w:rsidR="00604B75">
        <w:rPr>
          <w:b/>
        </w:rPr>
        <w:t>ICorinthians</w:t>
      </w:r>
      <w:proofErr w:type="spellEnd"/>
      <w:r w:rsidR="00604B75">
        <w:rPr>
          <w:b/>
        </w:rPr>
        <w:t xml:space="preserve"> 11:3, </w:t>
      </w:r>
      <w:proofErr w:type="spellStart"/>
      <w:r w:rsidR="00604B75">
        <w:rPr>
          <w:b/>
        </w:rPr>
        <w:t>IICorinthians</w:t>
      </w:r>
      <w:proofErr w:type="spellEnd"/>
      <w:r w:rsidR="00604B75">
        <w:rPr>
          <w:b/>
        </w:rPr>
        <w:t xml:space="preserve"> 4:5, Genesis 49:10, etc</w:t>
      </w:r>
      <w:r w:rsidR="00510BFF">
        <w:t>.</w:t>
      </w:r>
      <w:r w:rsidR="00510BFF" w:rsidRPr="00510BFF">
        <w:t>)</w:t>
      </w:r>
    </w:p>
    <w:p w14:paraId="73912A3F" w14:textId="77777777" w:rsidR="000A22CE" w:rsidRDefault="000A22CE" w:rsidP="006E5D77">
      <w:pPr>
        <w:pStyle w:val="NoSpacing"/>
      </w:pPr>
    </w:p>
    <w:p w14:paraId="230EB0B2" w14:textId="77777777" w:rsidR="000A22CE" w:rsidRDefault="000A22CE" w:rsidP="006E5D77">
      <w:pPr>
        <w:pStyle w:val="NoSpacing"/>
      </w:pPr>
      <w:r>
        <w:t>We must stop hating our brothers</w:t>
      </w:r>
      <w:r w:rsidR="00604B75">
        <w:t>, EXALTING man or “Judah”</w:t>
      </w:r>
      <w:r>
        <w:t xml:space="preserve"> and prejudging </w:t>
      </w:r>
      <w:r w:rsidR="00510BFF">
        <w:t xml:space="preserve">or judging FALSELY </w:t>
      </w:r>
      <w:r>
        <w:t xml:space="preserve">by traditions of men, and this happens in many ways, whether brothers look down upon their brothers not from the hood or </w:t>
      </w:r>
      <w:r w:rsidR="00895738">
        <w:t xml:space="preserve">OTHER BROTHERS </w:t>
      </w:r>
      <w:r>
        <w:t xml:space="preserve">that conversely </w:t>
      </w:r>
      <w:r w:rsidR="00895738">
        <w:t xml:space="preserve">look down on their brethren </w:t>
      </w:r>
      <w:r>
        <w:t xml:space="preserve">which are in poverty, </w:t>
      </w:r>
      <w:r>
        <w:lastRenderedPageBreak/>
        <w:t xml:space="preserve">or sisters envy their sister because she has long hair naturally or </w:t>
      </w:r>
      <w:r w:rsidR="00895738">
        <w:t xml:space="preserve">other sisters envy a sister that </w:t>
      </w:r>
      <w:r>
        <w:t>is naturally curvy, etc.</w:t>
      </w:r>
    </w:p>
    <w:p w14:paraId="059D4F3F" w14:textId="77777777" w:rsidR="000A22CE" w:rsidRDefault="000A22CE" w:rsidP="006E5D77">
      <w:pPr>
        <w:pStyle w:val="NoSpacing"/>
      </w:pPr>
      <w:r>
        <w:t xml:space="preserve">STOP THE HATE </w:t>
      </w:r>
      <w:r w:rsidR="00604B75">
        <w:t xml:space="preserve">and PRIDE </w:t>
      </w:r>
      <w:r>
        <w:t>brothers and sisters:</w:t>
      </w:r>
    </w:p>
    <w:p w14:paraId="7EF5C84C" w14:textId="77777777" w:rsidR="000A22CE" w:rsidRDefault="000A22CE" w:rsidP="006E5D77">
      <w:pPr>
        <w:pStyle w:val="NoSpacing"/>
        <w:rPr>
          <w:b/>
        </w:rPr>
      </w:pPr>
      <w:r w:rsidRPr="00895738">
        <w:rPr>
          <w:b/>
        </w:rPr>
        <w:t xml:space="preserve">Proverbs 14:21 </w:t>
      </w:r>
      <w:r w:rsidR="00895738" w:rsidRPr="00895738">
        <w:rPr>
          <w:b/>
        </w:rPr>
        <w:t xml:space="preserve">He </w:t>
      </w:r>
      <w:r w:rsidR="00094A69">
        <w:rPr>
          <w:b/>
        </w:rPr>
        <w:t>THAT DESPISETH</w:t>
      </w:r>
      <w:r w:rsidR="00895738" w:rsidRPr="00895738">
        <w:rPr>
          <w:b/>
        </w:rPr>
        <w:t xml:space="preserve"> his </w:t>
      </w:r>
      <w:proofErr w:type="spellStart"/>
      <w:r w:rsidR="00895738" w:rsidRPr="00895738">
        <w:rPr>
          <w:b/>
        </w:rPr>
        <w:t>neighbour</w:t>
      </w:r>
      <w:proofErr w:type="spellEnd"/>
      <w:r w:rsidR="00895738" w:rsidRPr="00895738">
        <w:rPr>
          <w:b/>
        </w:rPr>
        <w:t xml:space="preserve"> </w:t>
      </w:r>
      <w:r w:rsidR="00895738">
        <w:rPr>
          <w:b/>
        </w:rPr>
        <w:t>SINNETH</w:t>
      </w:r>
      <w:r w:rsidR="00895738" w:rsidRPr="00895738">
        <w:rPr>
          <w:b/>
        </w:rPr>
        <w:t>: but he that hath mercy on the poor, happy is he.</w:t>
      </w:r>
    </w:p>
    <w:p w14:paraId="36121674" w14:textId="77777777" w:rsidR="00895738" w:rsidRPr="00895738" w:rsidRDefault="00EF4C85" w:rsidP="006E5D77">
      <w:pPr>
        <w:pStyle w:val="NoSpacing"/>
      </w:pPr>
      <w:r>
        <w:t>(O</w:t>
      </w:r>
      <w:r w:rsidR="00604B75">
        <w:t xml:space="preserve">ur people </w:t>
      </w:r>
      <w:r>
        <w:t>FOCUS on not being</w:t>
      </w:r>
      <w:r w:rsidR="00604B75">
        <w:t xml:space="preserve"> </w:t>
      </w:r>
      <w:r>
        <w:t xml:space="preserve">on </w:t>
      </w:r>
      <w:r w:rsidR="00895738" w:rsidRPr="00895738">
        <w:t xml:space="preserve">the bottom, whether so-called black or so-called </w:t>
      </w:r>
      <w:proofErr w:type="spellStart"/>
      <w:r w:rsidR="00094A69">
        <w:t>h</w:t>
      </w:r>
      <w:r w:rsidR="00895738" w:rsidRPr="00895738">
        <w:t>ispanic</w:t>
      </w:r>
      <w:proofErr w:type="spellEnd"/>
      <w:r w:rsidR="00895738" w:rsidRPr="00895738">
        <w:t>, IN</w:t>
      </w:r>
      <w:r w:rsidR="00094A69">
        <w:t xml:space="preserve">STEAD of uplifting and loving </w:t>
      </w:r>
      <w:r w:rsidR="00895738" w:rsidRPr="00895738">
        <w:t xml:space="preserve">our brother </w:t>
      </w:r>
      <w:r w:rsidR="00094A69">
        <w:t>by TRUTH</w:t>
      </w:r>
      <w:r w:rsidR="00895738" w:rsidRPr="00895738">
        <w:t>.</w:t>
      </w:r>
      <w:r>
        <w:t xml:space="preserve"> </w:t>
      </w:r>
      <w:r w:rsidR="00094A69">
        <w:t>Do not disrespect, prejudge nor abuse a bro or sis</w:t>
      </w:r>
      <w:r w:rsidR="00604B75">
        <w:t xml:space="preserve">, because WE ARE ALL ON THE BOTTOM TOGETHER: </w:t>
      </w:r>
      <w:r w:rsidR="00604B75" w:rsidRPr="00EF4C85">
        <w:rPr>
          <w:b/>
        </w:rPr>
        <w:t>Deuteronomy 28:43-44, Jeremiah 50:33</w:t>
      </w:r>
      <w:r w:rsidRPr="00EF4C85">
        <w:rPr>
          <w:b/>
        </w:rPr>
        <w:t>, Matthew 9:36-37</w:t>
      </w:r>
      <w:r>
        <w:t>.</w:t>
      </w:r>
      <w:r w:rsidR="00895738" w:rsidRPr="00895738">
        <w:t>)</w:t>
      </w:r>
    </w:p>
    <w:p w14:paraId="6EF429F1" w14:textId="77777777" w:rsidR="000A22CE" w:rsidRDefault="000A22CE" w:rsidP="006E5D77">
      <w:pPr>
        <w:pStyle w:val="NoSpacing"/>
      </w:pPr>
    </w:p>
    <w:p w14:paraId="27F9FF88" w14:textId="77777777" w:rsidR="000A22CE" w:rsidRDefault="000A22CE" w:rsidP="006E5D77">
      <w:pPr>
        <w:pStyle w:val="NoSpacing"/>
      </w:pPr>
      <w:r>
        <w:t xml:space="preserve">By worshipping the Father in spirit and truth, and </w:t>
      </w:r>
      <w:r w:rsidR="00F3127D">
        <w:t xml:space="preserve">truly </w:t>
      </w:r>
      <w:r>
        <w:t>REPENTING</w:t>
      </w:r>
      <w:r w:rsidR="00F3127D">
        <w:t xml:space="preserve">: </w:t>
      </w:r>
      <w:r w:rsidR="00F3127D" w:rsidRPr="00F3127D">
        <w:rPr>
          <w:b/>
        </w:rPr>
        <w:t>Luke 15:10</w:t>
      </w:r>
      <w:r w:rsidR="00F3127D">
        <w:t xml:space="preserve">, </w:t>
      </w:r>
      <w:r w:rsidR="00F3127D" w:rsidRPr="00F3127D">
        <w:rPr>
          <w:b/>
        </w:rPr>
        <w:t>Mark 1:15</w:t>
      </w:r>
      <w:r w:rsidR="00F3127D">
        <w:rPr>
          <w:b/>
        </w:rPr>
        <w:t xml:space="preserve">, Luke 13:1-5, Luke 26:40-44, </w:t>
      </w:r>
      <w:proofErr w:type="spellStart"/>
      <w:r w:rsidR="00F3127D">
        <w:rPr>
          <w:b/>
        </w:rPr>
        <w:t>IK</w:t>
      </w:r>
      <w:r w:rsidR="00F3127D" w:rsidRPr="00F3127D">
        <w:rPr>
          <w:b/>
        </w:rPr>
        <w:t>ings</w:t>
      </w:r>
      <w:proofErr w:type="spellEnd"/>
      <w:r w:rsidR="00F3127D" w:rsidRPr="00F3127D">
        <w:rPr>
          <w:b/>
        </w:rPr>
        <w:t xml:space="preserve"> 8:46-50</w:t>
      </w:r>
      <w:r w:rsidR="00F3127D">
        <w:t>, etc.</w:t>
      </w:r>
      <w:r>
        <w:t xml:space="preserve">, the righteous remnant and elect of Israel </w:t>
      </w:r>
      <w:r w:rsidR="00EF4C85">
        <w:t>WILL CONTINUE</w:t>
      </w:r>
      <w:r>
        <w:t xml:space="preserve"> to leave off from</w:t>
      </w:r>
      <w:r w:rsidR="00EF4C85">
        <w:t xml:space="preserve"> hating our brothers, sisters, and have</w:t>
      </w:r>
      <w:r>
        <w:t xml:space="preserve"> the TRUE LOVE that CONFIRM we are true disciples:</w:t>
      </w:r>
    </w:p>
    <w:p w14:paraId="3CCCDD59" w14:textId="77777777" w:rsidR="00EF4C85" w:rsidRDefault="00EF4C85" w:rsidP="006E5D77">
      <w:pPr>
        <w:pStyle w:val="NoSpacing"/>
        <w:rPr>
          <w:b/>
        </w:rPr>
      </w:pPr>
    </w:p>
    <w:p w14:paraId="1A546A1D" w14:textId="77777777" w:rsidR="00EF4C85" w:rsidRPr="00F3127D" w:rsidRDefault="00EF4C85" w:rsidP="00EF4C85">
      <w:pPr>
        <w:pStyle w:val="NoSpacing"/>
        <w:rPr>
          <w:b/>
        </w:rPr>
      </w:pPr>
      <w:r w:rsidRPr="00F3127D">
        <w:rPr>
          <w:b/>
        </w:rPr>
        <w:t xml:space="preserve">John 13:35 By this </w:t>
      </w:r>
      <w:r>
        <w:rPr>
          <w:b/>
        </w:rPr>
        <w:t>SHALL ALL MEN KNOW</w:t>
      </w:r>
      <w:r w:rsidRPr="00F3127D">
        <w:rPr>
          <w:b/>
        </w:rPr>
        <w:t xml:space="preserve"> that </w:t>
      </w:r>
      <w:r>
        <w:rPr>
          <w:b/>
        </w:rPr>
        <w:t>YE ARE MY DISCIPLES</w:t>
      </w:r>
      <w:r w:rsidRPr="00F3127D">
        <w:rPr>
          <w:b/>
        </w:rPr>
        <w:t xml:space="preserve">, if ye have </w:t>
      </w:r>
      <w:r>
        <w:rPr>
          <w:b/>
        </w:rPr>
        <w:t>LOVE</w:t>
      </w:r>
      <w:r w:rsidRPr="00F3127D">
        <w:rPr>
          <w:b/>
        </w:rPr>
        <w:t xml:space="preserve"> one to another.</w:t>
      </w:r>
    </w:p>
    <w:p w14:paraId="337798A7" w14:textId="77777777" w:rsidR="00EF4C85" w:rsidRDefault="00EF4C85" w:rsidP="006E5D77">
      <w:pPr>
        <w:pStyle w:val="NoSpacing"/>
        <w:rPr>
          <w:b/>
        </w:rPr>
      </w:pPr>
    </w:p>
    <w:p w14:paraId="0E280867" w14:textId="77777777" w:rsidR="000A22CE" w:rsidRPr="00F3127D" w:rsidRDefault="000A22CE" w:rsidP="006E5D77">
      <w:pPr>
        <w:pStyle w:val="NoSpacing"/>
        <w:rPr>
          <w:b/>
        </w:rPr>
      </w:pPr>
      <w:r w:rsidRPr="00F3127D">
        <w:rPr>
          <w:b/>
        </w:rPr>
        <w:t>Isaiah 11:13</w:t>
      </w:r>
      <w:r w:rsidR="00F3127D" w:rsidRPr="00F3127D">
        <w:rPr>
          <w:b/>
        </w:rPr>
        <w:t xml:space="preserve"> The envy also of Ephraim </w:t>
      </w:r>
      <w:r w:rsidR="00F3127D">
        <w:rPr>
          <w:b/>
        </w:rPr>
        <w:t>SHALL DEPART</w:t>
      </w:r>
      <w:r w:rsidR="00F3127D" w:rsidRPr="00F3127D">
        <w:rPr>
          <w:b/>
        </w:rPr>
        <w:t xml:space="preserve">, and the adversaries of Judah shall be cut off: Ephraim </w:t>
      </w:r>
      <w:r w:rsidR="00F3127D">
        <w:rPr>
          <w:b/>
        </w:rPr>
        <w:t>SHALL NOT ENVY</w:t>
      </w:r>
      <w:r w:rsidR="00F3127D" w:rsidRPr="00F3127D">
        <w:rPr>
          <w:b/>
        </w:rPr>
        <w:t xml:space="preserve"> Judah, and Judah </w:t>
      </w:r>
      <w:r w:rsidR="00F3127D">
        <w:rPr>
          <w:b/>
        </w:rPr>
        <w:t>SHALL NOT VEX</w:t>
      </w:r>
      <w:r w:rsidR="00F3127D" w:rsidRPr="00F3127D">
        <w:rPr>
          <w:b/>
        </w:rPr>
        <w:t xml:space="preserve"> Ephraim.</w:t>
      </w:r>
    </w:p>
    <w:p w14:paraId="30D700B4" w14:textId="77777777" w:rsidR="00F3127D" w:rsidRDefault="00F3127D" w:rsidP="006E5D77">
      <w:pPr>
        <w:pStyle w:val="NoSpacing"/>
      </w:pPr>
      <w:r>
        <w:t>(</w:t>
      </w:r>
      <w:r w:rsidR="00EF4C85">
        <w:t xml:space="preserve">All Israel is </w:t>
      </w:r>
      <w:r>
        <w:t xml:space="preserve">oppressed, scattered and spoiled equally, YET hate and despise each other.  By the LORD’s word, </w:t>
      </w:r>
      <w:r w:rsidR="00EF4C85">
        <w:t>the elect of Israel is</w:t>
      </w:r>
      <w:r>
        <w:t xml:space="preserve"> gathering in Christ/Truth, NOT lies, but are increasing and abiding in TRUTH.)</w:t>
      </w:r>
    </w:p>
    <w:p w14:paraId="4342D674" w14:textId="77777777" w:rsidR="000A22CE" w:rsidRDefault="000A22CE" w:rsidP="006E5D77">
      <w:pPr>
        <w:pStyle w:val="NoSpacing"/>
      </w:pPr>
    </w:p>
    <w:p w14:paraId="7629EA8B" w14:textId="77777777" w:rsidR="00487C26" w:rsidRDefault="00487C26" w:rsidP="006E5D77">
      <w:pPr>
        <w:pStyle w:val="NoSpacing"/>
      </w:pPr>
    </w:p>
    <w:p w14:paraId="4117BE7F" w14:textId="77777777" w:rsidR="00487C26" w:rsidRDefault="00487C26" w:rsidP="006E5D77">
      <w:pPr>
        <w:pStyle w:val="NoSpacing"/>
      </w:pPr>
      <w:r>
        <w:t>Again, the bible the LORD’S S</w:t>
      </w:r>
      <w:r w:rsidR="00EF4C85">
        <w:t xml:space="preserve">pirit will draw His sheep, NOT </w:t>
      </w:r>
      <w:r>
        <w:t>our eyes nor their color:</w:t>
      </w:r>
    </w:p>
    <w:p w14:paraId="46F3EC79" w14:textId="77777777" w:rsidR="00487C26" w:rsidRPr="001C6E55" w:rsidRDefault="00487C26" w:rsidP="006E5D77">
      <w:pPr>
        <w:pStyle w:val="NoSpacing"/>
        <w:rPr>
          <w:b/>
        </w:rPr>
      </w:pPr>
      <w:r w:rsidRPr="001C6E55">
        <w:rPr>
          <w:b/>
        </w:rPr>
        <w:t>Baruch 4:37</w:t>
      </w:r>
      <w:r w:rsidR="001C6E55" w:rsidRPr="001C6E55">
        <w:rPr>
          <w:b/>
        </w:rPr>
        <w:t xml:space="preserve"> Lo, </w:t>
      </w:r>
      <w:r w:rsidR="001C6E55">
        <w:rPr>
          <w:b/>
        </w:rPr>
        <w:t>THY SONS</w:t>
      </w:r>
      <w:r w:rsidR="001C6E55" w:rsidRPr="001C6E55">
        <w:rPr>
          <w:b/>
        </w:rPr>
        <w:t xml:space="preserve"> come, whom thou </w:t>
      </w:r>
      <w:proofErr w:type="spellStart"/>
      <w:r w:rsidR="001C6E55" w:rsidRPr="001C6E55">
        <w:rPr>
          <w:b/>
        </w:rPr>
        <w:t>sentest</w:t>
      </w:r>
      <w:proofErr w:type="spellEnd"/>
      <w:r w:rsidR="001C6E55" w:rsidRPr="001C6E55">
        <w:rPr>
          <w:b/>
        </w:rPr>
        <w:t xml:space="preserve"> away, they come </w:t>
      </w:r>
      <w:r w:rsidR="001C6E55">
        <w:rPr>
          <w:b/>
        </w:rPr>
        <w:t>GATHERED TOGETHER FROM</w:t>
      </w:r>
      <w:r w:rsidR="001C6E55" w:rsidRPr="001C6E55">
        <w:rPr>
          <w:b/>
        </w:rPr>
        <w:t xml:space="preserve"> the east to the west </w:t>
      </w:r>
      <w:r w:rsidR="001C6E55">
        <w:rPr>
          <w:b/>
        </w:rPr>
        <w:t>BY THE WORD</w:t>
      </w:r>
      <w:r w:rsidR="001C6E55" w:rsidRPr="001C6E55">
        <w:rPr>
          <w:b/>
        </w:rPr>
        <w:t xml:space="preserve"> of the Holy One, rejoicing in the glory of God.</w:t>
      </w:r>
    </w:p>
    <w:p w14:paraId="16C3ABBC" w14:textId="77777777" w:rsidR="00487C26" w:rsidRDefault="00487C26" w:rsidP="006E5D77">
      <w:pPr>
        <w:pStyle w:val="NoSpacing"/>
      </w:pPr>
    </w:p>
    <w:p w14:paraId="6BA0139A" w14:textId="77777777" w:rsidR="00487C26" w:rsidRPr="001C6E55" w:rsidRDefault="00487C26" w:rsidP="006E5D77">
      <w:pPr>
        <w:pStyle w:val="NoSpacing"/>
        <w:rPr>
          <w:b/>
        </w:rPr>
      </w:pPr>
      <w:r w:rsidRPr="001C6E55">
        <w:rPr>
          <w:b/>
        </w:rPr>
        <w:t>Romans 8:16</w:t>
      </w:r>
      <w:r w:rsidR="001C6E55" w:rsidRPr="001C6E55">
        <w:rPr>
          <w:b/>
        </w:rPr>
        <w:t xml:space="preserve"> The Spirit itself </w:t>
      </w:r>
      <w:proofErr w:type="spellStart"/>
      <w:r w:rsidR="001C6E55" w:rsidRPr="001C6E55">
        <w:rPr>
          <w:b/>
        </w:rPr>
        <w:t>beareth</w:t>
      </w:r>
      <w:proofErr w:type="spellEnd"/>
      <w:r w:rsidR="001C6E55" w:rsidRPr="001C6E55">
        <w:rPr>
          <w:b/>
        </w:rPr>
        <w:t xml:space="preserve"> witness WITH OUR spirit, that WE ARE THE CHILDREN of God:</w:t>
      </w:r>
    </w:p>
    <w:p w14:paraId="771CDFA5" w14:textId="77777777" w:rsidR="006250AA" w:rsidRDefault="006250AA" w:rsidP="006E5D77">
      <w:pPr>
        <w:pStyle w:val="NoSpacing"/>
      </w:pPr>
    </w:p>
    <w:p w14:paraId="29BCC1F1" w14:textId="77777777" w:rsidR="00094A69" w:rsidRDefault="00094A69" w:rsidP="006E5D77">
      <w:pPr>
        <w:pStyle w:val="NoSpacing"/>
      </w:pPr>
      <w:r>
        <w:t>The LORD is a Spirit, and He shows us how to determine a true brother, friend or any person which has His Spirit in them</w:t>
      </w:r>
      <w:r w:rsidR="00A603FA">
        <w:t xml:space="preserve">: </w:t>
      </w:r>
      <w:r w:rsidR="00A603FA" w:rsidRPr="00A603FA">
        <w:rPr>
          <w:b/>
        </w:rPr>
        <w:t>Matthew 7:20</w:t>
      </w:r>
      <w:r w:rsidR="00A603FA">
        <w:t>.</w:t>
      </w:r>
    </w:p>
    <w:p w14:paraId="4968FDE9" w14:textId="77777777" w:rsidR="006250AA" w:rsidRDefault="006250AA" w:rsidP="006E5D77">
      <w:pPr>
        <w:pStyle w:val="NoSpacing"/>
      </w:pPr>
    </w:p>
    <w:p w14:paraId="5BE1B8CC" w14:textId="77777777" w:rsidR="00A603FA" w:rsidRDefault="00A603FA" w:rsidP="006E5D77">
      <w:pPr>
        <w:pStyle w:val="NoSpacing"/>
      </w:pPr>
      <w:r>
        <w:t xml:space="preserve">All glory, honor, praises, appreciation and truth to our Eternal and Almighty Father the </w:t>
      </w:r>
      <w:proofErr w:type="gramStart"/>
      <w:r>
        <w:t>Most High</w:t>
      </w:r>
      <w:proofErr w:type="gramEnd"/>
      <w:r>
        <w:t>, and our Lord, King, Salvation and Wisdom Christ.</w:t>
      </w:r>
    </w:p>
    <w:p w14:paraId="7D7B4C30" w14:textId="77777777" w:rsidR="00A603FA" w:rsidRDefault="00A603FA" w:rsidP="006E5D77">
      <w:pPr>
        <w:pStyle w:val="NoSpacing"/>
      </w:pPr>
    </w:p>
    <w:p w14:paraId="7E26C4B8" w14:textId="77777777" w:rsidR="00A603FA" w:rsidRDefault="00A603FA" w:rsidP="006E5D77">
      <w:pPr>
        <w:pStyle w:val="NoSpacing"/>
      </w:pPr>
      <w:r>
        <w:t xml:space="preserve">1611 king </w:t>
      </w:r>
      <w:proofErr w:type="spellStart"/>
      <w:r>
        <w:t>james</w:t>
      </w:r>
      <w:proofErr w:type="spellEnd"/>
      <w:r>
        <w:t xml:space="preserve"> version bible; www.thetruththebible.com</w:t>
      </w:r>
    </w:p>
    <w:p w14:paraId="3055CDA4" w14:textId="77777777" w:rsidR="006E5D77" w:rsidRPr="006E5D77" w:rsidRDefault="006E5D77" w:rsidP="006E5D77">
      <w:pPr>
        <w:pStyle w:val="NoSpacing"/>
        <w:rPr>
          <w:rStyle w:val="IntenseEmphasis"/>
          <w:b w:val="0"/>
          <w:bCs w:val="0"/>
          <w:i w:val="0"/>
          <w:iCs w:val="0"/>
          <w:color w:val="auto"/>
        </w:rPr>
      </w:pPr>
    </w:p>
    <w:sectPr w:rsidR="006E5D77" w:rsidRPr="006E5D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C1MDQ2tzAyNDG2NDZT0lEKTi0uzszPAykwrAUAqtnCfywAAAA="/>
  </w:docVars>
  <w:rsids>
    <w:rsidRoot w:val="006E5D77"/>
    <w:rsid w:val="00094A69"/>
    <w:rsid w:val="000A22CE"/>
    <w:rsid w:val="001458A0"/>
    <w:rsid w:val="001C6E55"/>
    <w:rsid w:val="00460395"/>
    <w:rsid w:val="00487C26"/>
    <w:rsid w:val="004C3E3B"/>
    <w:rsid w:val="00510BFF"/>
    <w:rsid w:val="00520E0D"/>
    <w:rsid w:val="0054025D"/>
    <w:rsid w:val="00604B75"/>
    <w:rsid w:val="006250AA"/>
    <w:rsid w:val="006E5D77"/>
    <w:rsid w:val="00716042"/>
    <w:rsid w:val="00726D17"/>
    <w:rsid w:val="007C6D7B"/>
    <w:rsid w:val="007C709F"/>
    <w:rsid w:val="00895738"/>
    <w:rsid w:val="008A6AF0"/>
    <w:rsid w:val="008C5F42"/>
    <w:rsid w:val="00930ACA"/>
    <w:rsid w:val="00A11E26"/>
    <w:rsid w:val="00A603FA"/>
    <w:rsid w:val="00B12154"/>
    <w:rsid w:val="00C366CE"/>
    <w:rsid w:val="00C777FF"/>
    <w:rsid w:val="00CB42BB"/>
    <w:rsid w:val="00DB2B51"/>
    <w:rsid w:val="00E004E7"/>
    <w:rsid w:val="00ED0306"/>
    <w:rsid w:val="00EF4C85"/>
    <w:rsid w:val="00F3127D"/>
    <w:rsid w:val="00FC2B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CF78B"/>
  <w15:docId w15:val="{FC15C922-5876-4C57-A1EF-2451EE8EB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Emphasis">
    <w:name w:val="Intense Emphasis"/>
    <w:basedOn w:val="DefaultParagraphFont"/>
    <w:uiPriority w:val="21"/>
    <w:qFormat/>
    <w:rsid w:val="006E5D77"/>
    <w:rPr>
      <w:b/>
      <w:bCs/>
      <w:i/>
      <w:iCs/>
      <w:color w:val="4F81BD" w:themeColor="accent1"/>
    </w:rPr>
  </w:style>
  <w:style w:type="paragraph" w:styleId="NoSpacing">
    <w:name w:val="No Spacing"/>
    <w:uiPriority w:val="1"/>
    <w:qFormat/>
    <w:rsid w:val="006E5D7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403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1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422</Words>
  <Characters>8106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bi</dc:creator>
  <cp:keywords/>
  <dc:description/>
  <cp:lastModifiedBy>Antwan Foster</cp:lastModifiedBy>
  <cp:revision>2</cp:revision>
  <dcterms:created xsi:type="dcterms:W3CDTF">2018-08-12T21:03:00Z</dcterms:created>
  <dcterms:modified xsi:type="dcterms:W3CDTF">2018-08-12T21:03:00Z</dcterms:modified>
</cp:coreProperties>
</file>